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970AB" w14:textId="052AFCF7" w:rsidR="00955A88" w:rsidRDefault="00426381" w:rsidP="00426381">
      <w:pPr>
        <w:pStyle w:val="Title"/>
      </w:pPr>
      <w:r>
        <w:t>Year 11 Chemistry Glossary</w:t>
      </w:r>
    </w:p>
    <w:p w14:paraId="71B5B27B" w14:textId="6E237EFD" w:rsidR="00737800" w:rsidRDefault="007A102D" w:rsidP="007A102D">
      <w:pPr>
        <w:pStyle w:val="Heading1"/>
      </w:pPr>
      <w:r>
        <w:t>Topic 1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1979"/>
        <w:gridCol w:w="6663"/>
        <w:gridCol w:w="6804"/>
      </w:tblGrid>
      <w:tr w:rsidR="003065F4" w14:paraId="0AFFD37A" w14:textId="77777777" w:rsidTr="00A71E08">
        <w:tc>
          <w:tcPr>
            <w:tcW w:w="1979" w:type="dxa"/>
          </w:tcPr>
          <w:p w14:paraId="672EB697" w14:textId="1FA4518B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Nanomaterials</w:t>
            </w:r>
          </w:p>
        </w:tc>
        <w:tc>
          <w:tcPr>
            <w:tcW w:w="6663" w:type="dxa"/>
          </w:tcPr>
          <w:p w14:paraId="6C14BF8B" w14:textId="3A36FE6C" w:rsidR="003065F4" w:rsidRDefault="002B3410" w:rsidP="009B1B86">
            <w:r>
              <w:t>Substances with particles around 1-1000nm in size.</w:t>
            </w:r>
          </w:p>
        </w:tc>
        <w:tc>
          <w:tcPr>
            <w:tcW w:w="6804" w:type="dxa"/>
          </w:tcPr>
          <w:p w14:paraId="3B2ADD84" w14:textId="73FBCD32" w:rsidR="003065F4" w:rsidRPr="00426381" w:rsidRDefault="00A71E08" w:rsidP="009B1B86">
            <w:pPr>
              <w:rPr>
                <w:sz w:val="18"/>
                <w:szCs w:val="18"/>
              </w:rPr>
            </w:pPr>
            <w:hyperlink r:id="rId5" w:history="1">
              <w:r w:rsidR="00723EAF" w:rsidRPr="00426381">
                <w:rPr>
                  <w:rStyle w:val="Hyperlink"/>
                  <w:sz w:val="18"/>
                  <w:szCs w:val="18"/>
                </w:rPr>
                <w:t>https://en.wikipedia.org/wiki/Nanomaterials</w:t>
              </w:r>
            </w:hyperlink>
          </w:p>
          <w:p w14:paraId="061FBF70" w14:textId="6CA61970" w:rsidR="00723EAF" w:rsidRPr="00426381" w:rsidRDefault="00723EAF" w:rsidP="009B1B86">
            <w:pPr>
              <w:rPr>
                <w:sz w:val="18"/>
                <w:szCs w:val="18"/>
              </w:rPr>
            </w:pPr>
          </w:p>
        </w:tc>
      </w:tr>
      <w:tr w:rsidR="003065F4" w14:paraId="58A287CA" w14:textId="77777777" w:rsidTr="00A71E08">
        <w:tc>
          <w:tcPr>
            <w:tcW w:w="1979" w:type="dxa"/>
          </w:tcPr>
          <w:p w14:paraId="1360B41C" w14:textId="70059481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Chemical properties</w:t>
            </w:r>
          </w:p>
        </w:tc>
        <w:tc>
          <w:tcPr>
            <w:tcW w:w="6663" w:type="dxa"/>
          </w:tcPr>
          <w:p w14:paraId="7BDDBE26" w14:textId="12615D07" w:rsidR="003065F4" w:rsidRDefault="008B27C3" w:rsidP="009B1B86">
            <w:r>
              <w:t xml:space="preserve">What a substance will react with and how it will act during reactions. </w:t>
            </w:r>
          </w:p>
        </w:tc>
        <w:tc>
          <w:tcPr>
            <w:tcW w:w="6804" w:type="dxa"/>
          </w:tcPr>
          <w:p w14:paraId="7FEA3FE7" w14:textId="5F430621" w:rsidR="007275BF" w:rsidRPr="00426381" w:rsidRDefault="00A71E08" w:rsidP="007275BF">
            <w:pPr>
              <w:rPr>
                <w:sz w:val="18"/>
                <w:szCs w:val="18"/>
              </w:rPr>
            </w:pPr>
            <w:hyperlink r:id="rId6" w:history="1">
              <w:r w:rsidR="007275BF" w:rsidRPr="00426381">
                <w:rPr>
                  <w:rStyle w:val="Hyperlink"/>
                  <w:sz w:val="18"/>
                  <w:szCs w:val="18"/>
                </w:rPr>
                <w:t>https://www.thoughtco.com/chemical-properties-of-matter-608337</w:t>
              </w:r>
            </w:hyperlink>
          </w:p>
        </w:tc>
      </w:tr>
      <w:tr w:rsidR="003065F4" w14:paraId="0C4EDB68" w14:textId="77777777" w:rsidTr="00A71E08">
        <w:tc>
          <w:tcPr>
            <w:tcW w:w="1979" w:type="dxa"/>
          </w:tcPr>
          <w:p w14:paraId="6E40286C" w14:textId="012AF859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Physical properties</w:t>
            </w:r>
          </w:p>
        </w:tc>
        <w:tc>
          <w:tcPr>
            <w:tcW w:w="6663" w:type="dxa"/>
          </w:tcPr>
          <w:p w14:paraId="36FC39BD" w14:textId="0717ACD1" w:rsidR="003065F4" w:rsidRDefault="00C676AD" w:rsidP="009B1B86">
            <w:r>
              <w:t xml:space="preserve">How a substance looks or acts without any chemical </w:t>
            </w:r>
            <w:r w:rsidR="006F6CA5">
              <w:t>bonds</w:t>
            </w:r>
            <w:r>
              <w:t xml:space="preserve"> being </w:t>
            </w:r>
            <w:r w:rsidR="006F6CA5">
              <w:t>changed</w:t>
            </w:r>
            <w:r>
              <w:t>.</w:t>
            </w:r>
          </w:p>
        </w:tc>
        <w:tc>
          <w:tcPr>
            <w:tcW w:w="6804" w:type="dxa"/>
          </w:tcPr>
          <w:p w14:paraId="2E5BA17C" w14:textId="732D0391" w:rsidR="00BA3661" w:rsidRPr="00426381" w:rsidRDefault="00A71E08" w:rsidP="00BA3661">
            <w:pPr>
              <w:rPr>
                <w:sz w:val="18"/>
                <w:szCs w:val="18"/>
              </w:rPr>
            </w:pPr>
            <w:hyperlink r:id="rId7" w:history="1">
              <w:r w:rsidR="00BA3661" w:rsidRPr="00426381">
                <w:rPr>
                  <w:rStyle w:val="Hyperlink"/>
                  <w:sz w:val="18"/>
                  <w:szCs w:val="18"/>
                </w:rPr>
                <w:t>https://www.thoughtco.com/physical-properties-of-matter-608343</w:t>
              </w:r>
            </w:hyperlink>
          </w:p>
        </w:tc>
      </w:tr>
      <w:tr w:rsidR="003065F4" w14:paraId="7685426C" w14:textId="77777777" w:rsidTr="00A71E08">
        <w:tc>
          <w:tcPr>
            <w:tcW w:w="1979" w:type="dxa"/>
          </w:tcPr>
          <w:p w14:paraId="4843D197" w14:textId="78F38F70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Emission spectr</w:t>
            </w:r>
            <w:r w:rsidR="00ED4733" w:rsidRPr="00426381">
              <w:rPr>
                <w:b/>
                <w:bCs/>
                <w:sz w:val="24"/>
                <w:szCs w:val="24"/>
              </w:rPr>
              <w:t>um</w:t>
            </w:r>
          </w:p>
        </w:tc>
        <w:tc>
          <w:tcPr>
            <w:tcW w:w="6663" w:type="dxa"/>
          </w:tcPr>
          <w:p w14:paraId="51AB2E45" w14:textId="04A9F6CA" w:rsidR="003065F4" w:rsidRDefault="00056B8E" w:rsidP="009B1B86">
            <w:r>
              <w:t>The wavelengths (colours) produced by a</w:t>
            </w:r>
            <w:r w:rsidR="000A72DB">
              <w:t xml:space="preserve"> substance</w:t>
            </w:r>
            <w:r w:rsidR="00561BC6">
              <w:t>, usually shown as lines on a black background.</w:t>
            </w:r>
          </w:p>
        </w:tc>
        <w:tc>
          <w:tcPr>
            <w:tcW w:w="6804" w:type="dxa"/>
          </w:tcPr>
          <w:p w14:paraId="6CCC5928" w14:textId="631762FB" w:rsidR="00ED4733" w:rsidRPr="00426381" w:rsidRDefault="00A71E08" w:rsidP="00ED4733">
            <w:pPr>
              <w:rPr>
                <w:sz w:val="18"/>
                <w:szCs w:val="18"/>
              </w:rPr>
            </w:pPr>
            <w:hyperlink r:id="rId8" w:history="1">
              <w:r w:rsidR="00ED4733" w:rsidRPr="00426381">
                <w:rPr>
                  <w:rStyle w:val="Hyperlink"/>
                  <w:sz w:val="18"/>
                  <w:szCs w:val="18"/>
                </w:rPr>
                <w:t>https://www.thoughtco.com/definition-of-emission-spectrum-605081</w:t>
              </w:r>
            </w:hyperlink>
          </w:p>
        </w:tc>
      </w:tr>
      <w:tr w:rsidR="009F6025" w14:paraId="20B97F47" w14:textId="77777777" w:rsidTr="00A71E08">
        <w:tc>
          <w:tcPr>
            <w:tcW w:w="1979" w:type="dxa"/>
          </w:tcPr>
          <w:p w14:paraId="49DAF518" w14:textId="029E00D7" w:rsidR="009F6025" w:rsidRPr="00426381" w:rsidRDefault="009F6025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Absorption spectrum</w:t>
            </w:r>
          </w:p>
        </w:tc>
        <w:tc>
          <w:tcPr>
            <w:tcW w:w="6663" w:type="dxa"/>
          </w:tcPr>
          <w:p w14:paraId="6FF97A60" w14:textId="3BEC45FF" w:rsidR="009F6025" w:rsidRDefault="00561BC6" w:rsidP="009B1B86">
            <w:r>
              <w:t xml:space="preserve">The wavelengths (colours) blocked by a substance, usually shown as </w:t>
            </w:r>
            <w:r w:rsidR="00AA3D39">
              <w:t>black</w:t>
            </w:r>
            <w:r>
              <w:t xml:space="preserve"> lines in a rainbow.</w:t>
            </w:r>
          </w:p>
        </w:tc>
        <w:tc>
          <w:tcPr>
            <w:tcW w:w="6804" w:type="dxa"/>
          </w:tcPr>
          <w:p w14:paraId="50D89ADA" w14:textId="6F736409" w:rsidR="00AC6030" w:rsidRPr="00426381" w:rsidRDefault="00A71E08" w:rsidP="00AC6030">
            <w:pPr>
              <w:rPr>
                <w:sz w:val="18"/>
                <w:szCs w:val="18"/>
              </w:rPr>
            </w:pPr>
            <w:hyperlink r:id="rId9" w:history="1">
              <w:r w:rsidR="00AC6030" w:rsidRPr="00426381">
                <w:rPr>
                  <w:rStyle w:val="Hyperlink"/>
                  <w:sz w:val="18"/>
                  <w:szCs w:val="18"/>
                </w:rPr>
                <w:t>http://astronomy.swin.edu.au/cosmos/a/absorption+line</w:t>
              </w:r>
            </w:hyperlink>
          </w:p>
        </w:tc>
      </w:tr>
      <w:tr w:rsidR="003065F4" w14:paraId="2A4D3F61" w14:textId="77777777" w:rsidTr="00A71E08">
        <w:tc>
          <w:tcPr>
            <w:tcW w:w="1979" w:type="dxa"/>
          </w:tcPr>
          <w:p w14:paraId="715222D7" w14:textId="7774FA93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Energy levels</w:t>
            </w:r>
          </w:p>
        </w:tc>
        <w:tc>
          <w:tcPr>
            <w:tcW w:w="6663" w:type="dxa"/>
          </w:tcPr>
          <w:p w14:paraId="7452C1E0" w14:textId="436FE6B8" w:rsidR="003065F4" w:rsidRDefault="004D4D4B" w:rsidP="009B1B86">
            <w:r>
              <w:t>The only p</w:t>
            </w:r>
            <w:r w:rsidR="00C76982">
              <w:t>laces a</w:t>
            </w:r>
            <w:r>
              <w:t>round the atom where electrons can be</w:t>
            </w:r>
          </w:p>
        </w:tc>
        <w:tc>
          <w:tcPr>
            <w:tcW w:w="6804" w:type="dxa"/>
          </w:tcPr>
          <w:p w14:paraId="770F8AD0" w14:textId="0E42D82F" w:rsidR="00C76982" w:rsidRPr="00426381" w:rsidRDefault="00A71E08" w:rsidP="00C76982">
            <w:pPr>
              <w:rPr>
                <w:sz w:val="18"/>
                <w:szCs w:val="18"/>
              </w:rPr>
            </w:pPr>
            <w:hyperlink r:id="rId10" w:history="1">
              <w:r w:rsidR="00C76982" w:rsidRPr="00426381">
                <w:rPr>
                  <w:rStyle w:val="Hyperlink"/>
                  <w:sz w:val="18"/>
                  <w:szCs w:val="18"/>
                </w:rPr>
                <w:t>https://www.ck12.org/c/physical-science/energy-level/lesson/Energy-Level-MS-PS/</w:t>
              </w:r>
            </w:hyperlink>
          </w:p>
        </w:tc>
      </w:tr>
      <w:tr w:rsidR="003065F4" w14:paraId="4C07238A" w14:textId="77777777" w:rsidTr="00A71E08">
        <w:tc>
          <w:tcPr>
            <w:tcW w:w="1979" w:type="dxa"/>
          </w:tcPr>
          <w:p w14:paraId="708542C7" w14:textId="38C14F5E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Subatomic particles</w:t>
            </w:r>
          </w:p>
        </w:tc>
        <w:tc>
          <w:tcPr>
            <w:tcW w:w="6663" w:type="dxa"/>
          </w:tcPr>
          <w:p w14:paraId="05AB91EE" w14:textId="674F1407" w:rsidR="003065F4" w:rsidRDefault="002A1A52" w:rsidP="009B1B86">
            <w:r>
              <w:t>Smaller than an atom (</w:t>
            </w:r>
            <w:r w:rsidR="00462D83">
              <w:t>protons, neutrons, electrons)</w:t>
            </w:r>
            <w:r>
              <w:t xml:space="preserve"> </w:t>
            </w:r>
          </w:p>
        </w:tc>
        <w:tc>
          <w:tcPr>
            <w:tcW w:w="6804" w:type="dxa"/>
          </w:tcPr>
          <w:p w14:paraId="435FC4A1" w14:textId="5C89B923" w:rsidR="002610CA" w:rsidRPr="00426381" w:rsidRDefault="00A71E08" w:rsidP="002610CA">
            <w:pPr>
              <w:rPr>
                <w:sz w:val="18"/>
                <w:szCs w:val="18"/>
              </w:rPr>
            </w:pPr>
            <w:hyperlink r:id="rId11" w:history="1">
              <w:r w:rsidR="002610CA" w:rsidRPr="00426381">
                <w:rPr>
                  <w:rStyle w:val="Hyperlink"/>
                  <w:sz w:val="18"/>
                  <w:szCs w:val="18"/>
                </w:rPr>
                <w:t>https://www.thoughtco.com/elementary-and-subatomic-particles-4118943</w:t>
              </w:r>
            </w:hyperlink>
          </w:p>
        </w:tc>
      </w:tr>
      <w:tr w:rsidR="003065F4" w14:paraId="32D1A60B" w14:textId="77777777" w:rsidTr="00A71E08">
        <w:tc>
          <w:tcPr>
            <w:tcW w:w="1979" w:type="dxa"/>
          </w:tcPr>
          <w:p w14:paraId="48EB30CF" w14:textId="68C5004B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Isotopes</w:t>
            </w:r>
          </w:p>
        </w:tc>
        <w:tc>
          <w:tcPr>
            <w:tcW w:w="6663" w:type="dxa"/>
          </w:tcPr>
          <w:p w14:paraId="034704BC" w14:textId="4689F348" w:rsidR="003065F4" w:rsidRDefault="00401D47" w:rsidP="009B1B86">
            <w:r>
              <w:t>Different masses of the same element (due to different number of neutrons)</w:t>
            </w:r>
          </w:p>
        </w:tc>
        <w:tc>
          <w:tcPr>
            <w:tcW w:w="6804" w:type="dxa"/>
          </w:tcPr>
          <w:p w14:paraId="01BC6093" w14:textId="79B4B5B0" w:rsidR="00401D47" w:rsidRPr="00426381" w:rsidRDefault="00A71E08" w:rsidP="00401D47">
            <w:pPr>
              <w:rPr>
                <w:sz w:val="18"/>
                <w:szCs w:val="18"/>
              </w:rPr>
            </w:pPr>
            <w:hyperlink r:id="rId12" w:history="1">
              <w:r w:rsidR="00401D47" w:rsidRPr="00426381">
                <w:rPr>
                  <w:rStyle w:val="Hyperlink"/>
                  <w:sz w:val="18"/>
                  <w:szCs w:val="18"/>
                </w:rPr>
                <w:t>https://www.thoughtco.com/definition-of-isotopes-and-examples-604541</w:t>
              </w:r>
            </w:hyperlink>
          </w:p>
        </w:tc>
      </w:tr>
      <w:tr w:rsidR="003065F4" w14:paraId="37953081" w14:textId="77777777" w:rsidTr="00A71E08">
        <w:tc>
          <w:tcPr>
            <w:tcW w:w="1979" w:type="dxa"/>
          </w:tcPr>
          <w:p w14:paraId="2FDBC825" w14:textId="29D36D01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Monatomic ions</w:t>
            </w:r>
          </w:p>
        </w:tc>
        <w:tc>
          <w:tcPr>
            <w:tcW w:w="6663" w:type="dxa"/>
          </w:tcPr>
          <w:p w14:paraId="5F0F4687" w14:textId="15816E29" w:rsidR="003065F4" w:rsidRDefault="00A03CFA" w:rsidP="009B1B86">
            <w:r>
              <w:t>A charged single atom</w:t>
            </w:r>
            <w:r w:rsidR="00A0454C">
              <w:t xml:space="preserve"> (it has gained or lost </w:t>
            </w:r>
            <w:r w:rsidR="00FB4FC0">
              <w:t>one or more</w:t>
            </w:r>
            <w:r w:rsidR="00A0454C">
              <w:t xml:space="preserve"> electron</w:t>
            </w:r>
            <w:r w:rsidR="00DD7EBB">
              <w:t>s</w:t>
            </w:r>
            <w:r w:rsidR="00A0454C">
              <w:t>)</w:t>
            </w:r>
          </w:p>
        </w:tc>
        <w:tc>
          <w:tcPr>
            <w:tcW w:w="6804" w:type="dxa"/>
          </w:tcPr>
          <w:p w14:paraId="1D99FD40" w14:textId="0D43DADF" w:rsidR="00A03CFA" w:rsidRPr="00426381" w:rsidRDefault="00A71E08" w:rsidP="00A03CFA">
            <w:pPr>
              <w:rPr>
                <w:sz w:val="18"/>
                <w:szCs w:val="18"/>
              </w:rPr>
            </w:pPr>
            <w:hyperlink r:id="rId13" w:history="1">
              <w:r w:rsidR="00A03CFA" w:rsidRPr="00426381">
                <w:rPr>
                  <w:rStyle w:val="Hyperlink"/>
                  <w:sz w:val="18"/>
                  <w:szCs w:val="18"/>
                </w:rPr>
                <w:t>https://www.thoughtco.com/definition-of-monatomic-ion-605372</w:t>
              </w:r>
            </w:hyperlink>
          </w:p>
        </w:tc>
      </w:tr>
      <w:tr w:rsidR="003065F4" w14:paraId="086E5622" w14:textId="77777777" w:rsidTr="00A71E08">
        <w:tc>
          <w:tcPr>
            <w:tcW w:w="1979" w:type="dxa"/>
          </w:tcPr>
          <w:p w14:paraId="4DD182DB" w14:textId="580BC9D8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Mole</w:t>
            </w:r>
            <w:r w:rsidR="00DA7DFC" w:rsidRPr="00426381">
              <w:rPr>
                <w:b/>
                <w:bCs/>
                <w:sz w:val="24"/>
                <w:szCs w:val="24"/>
              </w:rPr>
              <w:t xml:space="preserve"> (unit)</w:t>
            </w:r>
          </w:p>
        </w:tc>
        <w:tc>
          <w:tcPr>
            <w:tcW w:w="6663" w:type="dxa"/>
          </w:tcPr>
          <w:p w14:paraId="274EE789" w14:textId="3DC892CC" w:rsidR="003065F4" w:rsidRDefault="000E422C" w:rsidP="009B1B86">
            <w:r>
              <w:t>The amount of a substance that weighs (in grams) the mass given on the periodic table</w:t>
            </w:r>
          </w:p>
        </w:tc>
        <w:tc>
          <w:tcPr>
            <w:tcW w:w="6804" w:type="dxa"/>
          </w:tcPr>
          <w:p w14:paraId="7995F1E8" w14:textId="66496704" w:rsidR="00333A8E" w:rsidRPr="00426381" w:rsidRDefault="00A71E08" w:rsidP="00333A8E">
            <w:pPr>
              <w:rPr>
                <w:sz w:val="18"/>
                <w:szCs w:val="18"/>
              </w:rPr>
            </w:pPr>
            <w:hyperlink r:id="rId14" w:history="1">
              <w:r w:rsidR="00333A8E" w:rsidRPr="00426381">
                <w:rPr>
                  <w:rStyle w:val="Hyperlink"/>
                  <w:sz w:val="18"/>
                  <w:szCs w:val="18"/>
                </w:rPr>
                <w:t>https://www.thoughtco.com/what-is-a-mole-and-why-are-moles-used-602108</w:t>
              </w:r>
            </w:hyperlink>
          </w:p>
        </w:tc>
      </w:tr>
      <w:tr w:rsidR="003065F4" w14:paraId="1D01805F" w14:textId="77777777" w:rsidTr="00A71E08">
        <w:tc>
          <w:tcPr>
            <w:tcW w:w="1979" w:type="dxa"/>
          </w:tcPr>
          <w:p w14:paraId="63F3897B" w14:textId="38A48735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Atomic radius</w:t>
            </w:r>
          </w:p>
        </w:tc>
        <w:tc>
          <w:tcPr>
            <w:tcW w:w="6663" w:type="dxa"/>
          </w:tcPr>
          <w:p w14:paraId="5620F719" w14:textId="00DE103F" w:rsidR="003065F4" w:rsidRDefault="004A6D42" w:rsidP="009B1B86">
            <w:r>
              <w:t>The size of the atom</w:t>
            </w:r>
            <w:r w:rsidR="002D2587">
              <w:t xml:space="preserve"> (measured from the </w:t>
            </w:r>
            <w:r w:rsidR="000C1B51">
              <w:t>centre</w:t>
            </w:r>
            <w:r w:rsidR="002D2587">
              <w:t xml:space="preserve"> to the outermost electrons)</w:t>
            </w:r>
          </w:p>
        </w:tc>
        <w:tc>
          <w:tcPr>
            <w:tcW w:w="6804" w:type="dxa"/>
          </w:tcPr>
          <w:p w14:paraId="10EE3204" w14:textId="62CEF16E" w:rsidR="00E87D9F" w:rsidRPr="00426381" w:rsidRDefault="00A71E08" w:rsidP="00E87D9F">
            <w:pPr>
              <w:rPr>
                <w:sz w:val="18"/>
                <w:szCs w:val="18"/>
              </w:rPr>
            </w:pPr>
            <w:hyperlink r:id="rId15" w:history="1">
              <w:r w:rsidR="00E87D9F" w:rsidRPr="00426381">
                <w:rPr>
                  <w:rStyle w:val="Hyperlink"/>
                  <w:sz w:val="18"/>
                  <w:szCs w:val="18"/>
                </w:rPr>
                <w:t>https://www.thoughtco.com/definition-of-atomic-radius-604377</w:t>
              </w:r>
            </w:hyperlink>
          </w:p>
        </w:tc>
      </w:tr>
      <w:tr w:rsidR="003065F4" w14:paraId="3126C58E" w14:textId="77777777" w:rsidTr="00A71E08">
        <w:tc>
          <w:tcPr>
            <w:tcW w:w="1979" w:type="dxa"/>
          </w:tcPr>
          <w:p w14:paraId="59D7F7CC" w14:textId="494E2C6B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Valency</w:t>
            </w:r>
          </w:p>
        </w:tc>
        <w:tc>
          <w:tcPr>
            <w:tcW w:w="6663" w:type="dxa"/>
          </w:tcPr>
          <w:p w14:paraId="67D3F3A4" w14:textId="2299CC33" w:rsidR="003065F4" w:rsidRDefault="004C63F9" w:rsidP="009B1B86">
            <w:r>
              <w:t>The number of electrons that need to be gained or lost to become stable (achieve a full outer shell)</w:t>
            </w:r>
          </w:p>
        </w:tc>
        <w:tc>
          <w:tcPr>
            <w:tcW w:w="6804" w:type="dxa"/>
          </w:tcPr>
          <w:p w14:paraId="4D4A297F" w14:textId="5B860EBA" w:rsidR="00E759A6" w:rsidRPr="00426381" w:rsidRDefault="00A71E08" w:rsidP="00E759A6">
            <w:pPr>
              <w:rPr>
                <w:sz w:val="18"/>
                <w:szCs w:val="18"/>
              </w:rPr>
            </w:pPr>
            <w:hyperlink r:id="rId16" w:history="1">
              <w:r w:rsidR="00E759A6" w:rsidRPr="00426381">
                <w:rPr>
                  <w:rStyle w:val="Hyperlink"/>
                  <w:sz w:val="18"/>
                  <w:szCs w:val="18"/>
                </w:rPr>
                <w:t>https://www.thoughtco.com/what-is-valence-or-valency-606459</w:t>
              </w:r>
            </w:hyperlink>
          </w:p>
        </w:tc>
      </w:tr>
      <w:tr w:rsidR="003065F4" w14:paraId="30B6CB3B" w14:textId="77777777" w:rsidTr="00A71E08">
        <w:tc>
          <w:tcPr>
            <w:tcW w:w="1979" w:type="dxa"/>
          </w:tcPr>
          <w:p w14:paraId="10C67AA2" w14:textId="10499794" w:rsidR="003065F4" w:rsidRPr="00426381" w:rsidRDefault="003065F4" w:rsidP="009B1B86">
            <w:pPr>
              <w:rPr>
                <w:b/>
                <w:bCs/>
                <w:sz w:val="24"/>
                <w:szCs w:val="24"/>
              </w:rPr>
            </w:pPr>
            <w:r w:rsidRPr="00426381">
              <w:rPr>
                <w:b/>
                <w:bCs/>
                <w:sz w:val="24"/>
                <w:szCs w:val="24"/>
              </w:rPr>
              <w:t>Electronegativity</w:t>
            </w:r>
          </w:p>
        </w:tc>
        <w:tc>
          <w:tcPr>
            <w:tcW w:w="6663" w:type="dxa"/>
          </w:tcPr>
          <w:p w14:paraId="70148229" w14:textId="4E5695D8" w:rsidR="003065F4" w:rsidRDefault="00EC70CF" w:rsidP="009B1B86">
            <w:r>
              <w:t>Strength of attraction for electrons during bonding</w:t>
            </w:r>
          </w:p>
        </w:tc>
        <w:tc>
          <w:tcPr>
            <w:tcW w:w="6804" w:type="dxa"/>
          </w:tcPr>
          <w:p w14:paraId="295B5ACA" w14:textId="315307C8" w:rsidR="00C33BD8" w:rsidRPr="00426381" w:rsidRDefault="00A71E08" w:rsidP="00C33BD8">
            <w:pPr>
              <w:rPr>
                <w:sz w:val="18"/>
                <w:szCs w:val="18"/>
              </w:rPr>
            </w:pPr>
            <w:hyperlink r:id="rId17" w:history="1">
              <w:r w:rsidR="00C33BD8" w:rsidRPr="00426381">
                <w:rPr>
                  <w:rStyle w:val="Hyperlink"/>
                  <w:sz w:val="18"/>
                  <w:szCs w:val="18"/>
                </w:rPr>
                <w:t>https://www.thoughtco.com/definition-of-electronegativity-604347</w:t>
              </w:r>
            </w:hyperlink>
          </w:p>
        </w:tc>
      </w:tr>
    </w:tbl>
    <w:p w14:paraId="31B23832" w14:textId="4898563F" w:rsidR="008E3B11" w:rsidRDefault="008E3B11" w:rsidP="008E3B11"/>
    <w:p w14:paraId="7C02F1CA" w14:textId="77777777" w:rsidR="00A71E08" w:rsidRDefault="00A71E0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7318B20" w14:textId="661CDACE" w:rsidR="008E3B11" w:rsidRDefault="008E3B11" w:rsidP="008E3B11">
      <w:pPr>
        <w:pStyle w:val="Heading1"/>
      </w:pPr>
      <w:bookmarkStart w:id="0" w:name="_GoBack"/>
      <w:bookmarkEnd w:id="0"/>
      <w:r>
        <w:lastRenderedPageBreak/>
        <w:t>Topic 2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1980"/>
        <w:gridCol w:w="6662"/>
        <w:gridCol w:w="6804"/>
      </w:tblGrid>
      <w:tr w:rsidR="00882B33" w14:paraId="4C4AA59D" w14:textId="77777777" w:rsidTr="00A71E08">
        <w:tc>
          <w:tcPr>
            <w:tcW w:w="1980" w:type="dxa"/>
          </w:tcPr>
          <w:p w14:paraId="58EDA71A" w14:textId="0107BF20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Molecular</w:t>
            </w:r>
            <w:r w:rsidR="000B722C" w:rsidRPr="00A71E08">
              <w:rPr>
                <w:b/>
                <w:bCs/>
                <w:sz w:val="24"/>
                <w:szCs w:val="24"/>
              </w:rPr>
              <w:t xml:space="preserve"> </w:t>
            </w:r>
            <w:r w:rsidR="00445D10" w:rsidRPr="00A71E08">
              <w:rPr>
                <w:b/>
                <w:bCs/>
                <w:sz w:val="24"/>
                <w:szCs w:val="24"/>
              </w:rPr>
              <w:t>substance</w:t>
            </w:r>
            <w:r w:rsidR="000B722C" w:rsidRPr="00A71E08">
              <w:rPr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6662" w:type="dxa"/>
          </w:tcPr>
          <w:p w14:paraId="4B5CDA6F" w14:textId="78E08A34" w:rsidR="003065F4" w:rsidRDefault="00967537" w:rsidP="00D25009">
            <w:r>
              <w:t>Atom bonded into groups which are separate from each other</w:t>
            </w:r>
          </w:p>
        </w:tc>
        <w:tc>
          <w:tcPr>
            <w:tcW w:w="6804" w:type="dxa"/>
          </w:tcPr>
          <w:p w14:paraId="30306976" w14:textId="1C4488A1" w:rsidR="00672072" w:rsidRPr="00A71E08" w:rsidRDefault="00A71E08" w:rsidP="00672072">
            <w:pPr>
              <w:rPr>
                <w:sz w:val="18"/>
                <w:szCs w:val="18"/>
              </w:rPr>
            </w:pPr>
            <w:hyperlink r:id="rId18" w:history="1">
              <w:r w:rsidR="00672072" w:rsidRPr="00A71E08">
                <w:rPr>
                  <w:rStyle w:val="Hyperlink"/>
                  <w:sz w:val="18"/>
                  <w:szCs w:val="18"/>
                </w:rPr>
                <w:t>https://www.worldofmolecules.com/what-is-a-molecule.html</w:t>
              </w:r>
            </w:hyperlink>
          </w:p>
        </w:tc>
      </w:tr>
      <w:tr w:rsidR="00882B33" w14:paraId="6F55323C" w14:textId="77777777" w:rsidTr="00A71E08">
        <w:tc>
          <w:tcPr>
            <w:tcW w:w="1980" w:type="dxa"/>
          </w:tcPr>
          <w:p w14:paraId="66C05864" w14:textId="4EFEA059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Non-molecular</w:t>
            </w:r>
            <w:r w:rsidR="00C47E4A" w:rsidRPr="00A71E08">
              <w:rPr>
                <w:b/>
                <w:bCs/>
                <w:sz w:val="24"/>
                <w:szCs w:val="24"/>
              </w:rPr>
              <w:t xml:space="preserve"> </w:t>
            </w:r>
            <w:r w:rsidR="00445D10" w:rsidRPr="00A71E08">
              <w:rPr>
                <w:b/>
                <w:bCs/>
                <w:sz w:val="24"/>
                <w:szCs w:val="24"/>
              </w:rPr>
              <w:t>(continuous) substance</w:t>
            </w:r>
            <w:r w:rsidR="00C47E4A" w:rsidRPr="00A71E08">
              <w:rPr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6662" w:type="dxa"/>
          </w:tcPr>
          <w:p w14:paraId="10AA4240" w14:textId="57A8BF59" w:rsidR="003065F4" w:rsidRDefault="007740EE" w:rsidP="00D25009">
            <w:r>
              <w:t>All atoms are bonded together in a lattice (network) structure</w:t>
            </w:r>
          </w:p>
        </w:tc>
        <w:tc>
          <w:tcPr>
            <w:tcW w:w="6804" w:type="dxa"/>
          </w:tcPr>
          <w:p w14:paraId="7C0BE4CB" w14:textId="4E291CDC" w:rsidR="00A4518F" w:rsidRPr="00A71E08" w:rsidRDefault="00A71E08" w:rsidP="00A4518F">
            <w:pPr>
              <w:rPr>
                <w:sz w:val="18"/>
                <w:szCs w:val="18"/>
              </w:rPr>
            </w:pPr>
            <w:hyperlink r:id="rId19" w:history="1">
              <w:r w:rsidR="00A4518F" w:rsidRPr="00A71E08">
                <w:rPr>
                  <w:rStyle w:val="Hyperlink"/>
                  <w:sz w:val="18"/>
                  <w:szCs w:val="18"/>
                </w:rPr>
                <w:t>https://www.open.edu/openlearn/ocw/mod/oucontent/view.php?id=72184&amp;section=2.2</w:t>
              </w:r>
            </w:hyperlink>
          </w:p>
        </w:tc>
      </w:tr>
      <w:tr w:rsidR="00882B33" w14:paraId="5A8BDE1C" w14:textId="77777777" w:rsidTr="00A71E08">
        <w:tc>
          <w:tcPr>
            <w:tcW w:w="1980" w:type="dxa"/>
          </w:tcPr>
          <w:p w14:paraId="3275169E" w14:textId="456AC1C1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Primary bonding</w:t>
            </w:r>
          </w:p>
        </w:tc>
        <w:tc>
          <w:tcPr>
            <w:tcW w:w="6662" w:type="dxa"/>
          </w:tcPr>
          <w:p w14:paraId="63DADC5D" w14:textId="14394C5C" w:rsidR="003065F4" w:rsidRDefault="00200D28" w:rsidP="00D25009">
            <w:r>
              <w:t xml:space="preserve">Attraction between </w:t>
            </w:r>
            <w:r w:rsidR="00C12198">
              <w:t>atoms</w:t>
            </w:r>
            <w:r w:rsidR="00882B33">
              <w:t xml:space="preserve"> (metallic/ionic/covalent)</w:t>
            </w:r>
          </w:p>
        </w:tc>
        <w:tc>
          <w:tcPr>
            <w:tcW w:w="6804" w:type="dxa"/>
          </w:tcPr>
          <w:p w14:paraId="50F177C0" w14:textId="6D672186" w:rsidR="001C4AB6" w:rsidRPr="00A71E08" w:rsidRDefault="001C4AB6" w:rsidP="00465C58">
            <w:pPr>
              <w:rPr>
                <w:sz w:val="18"/>
                <w:szCs w:val="18"/>
              </w:rPr>
            </w:pPr>
            <w:hyperlink r:id="rId20" w:history="1">
              <w:r w:rsidRPr="00A71E08">
                <w:rPr>
                  <w:rStyle w:val="Hyperlink"/>
                  <w:sz w:val="18"/>
                  <w:szCs w:val="18"/>
                </w:rPr>
                <w:t>https://depts.washington.edu/matseed/ces_guide/bonding.htm</w:t>
              </w:r>
            </w:hyperlink>
          </w:p>
        </w:tc>
      </w:tr>
      <w:tr w:rsidR="00882B33" w14:paraId="37263215" w14:textId="77777777" w:rsidTr="00A71E08">
        <w:tc>
          <w:tcPr>
            <w:tcW w:w="1980" w:type="dxa"/>
          </w:tcPr>
          <w:p w14:paraId="42D4BE73" w14:textId="571D956A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Metallic bonding</w:t>
            </w:r>
          </w:p>
        </w:tc>
        <w:tc>
          <w:tcPr>
            <w:tcW w:w="6662" w:type="dxa"/>
          </w:tcPr>
          <w:p w14:paraId="4C2C419F" w14:textId="19BD943F" w:rsidR="003065F4" w:rsidRDefault="00172ED4" w:rsidP="00D25009">
            <w:r>
              <w:t>Attraction between metal ions in a lattice and their free-moving valence electrons</w:t>
            </w:r>
          </w:p>
        </w:tc>
        <w:tc>
          <w:tcPr>
            <w:tcW w:w="6804" w:type="dxa"/>
          </w:tcPr>
          <w:p w14:paraId="769B194A" w14:textId="5A619A3E" w:rsidR="00465C58" w:rsidRPr="00A71E08" w:rsidRDefault="00465C58" w:rsidP="00465C58">
            <w:pPr>
              <w:rPr>
                <w:sz w:val="18"/>
                <w:szCs w:val="18"/>
              </w:rPr>
            </w:pPr>
            <w:hyperlink r:id="rId21" w:history="1">
              <w:r w:rsidRPr="00A71E08">
                <w:rPr>
                  <w:rStyle w:val="Hyperlink"/>
                  <w:sz w:val="18"/>
                  <w:szCs w:val="18"/>
                </w:rPr>
                <w:t>https://www.thoughtco.com/metallic-bond-definition-properties-and-examples-4117948</w:t>
              </w:r>
            </w:hyperlink>
          </w:p>
        </w:tc>
      </w:tr>
      <w:tr w:rsidR="00882B33" w14:paraId="109EC225" w14:textId="77777777" w:rsidTr="00A71E08">
        <w:tc>
          <w:tcPr>
            <w:tcW w:w="1980" w:type="dxa"/>
          </w:tcPr>
          <w:p w14:paraId="4F5C0F64" w14:textId="53E6F548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Ionic bonding</w:t>
            </w:r>
          </w:p>
        </w:tc>
        <w:tc>
          <w:tcPr>
            <w:tcW w:w="6662" w:type="dxa"/>
          </w:tcPr>
          <w:p w14:paraId="2C963C0C" w14:textId="215B1FB1" w:rsidR="003065F4" w:rsidRDefault="0070783E" w:rsidP="00D25009">
            <w:r>
              <w:t>Attraction between metal ions and non-metal ions (all in a lattice)</w:t>
            </w:r>
          </w:p>
        </w:tc>
        <w:tc>
          <w:tcPr>
            <w:tcW w:w="6804" w:type="dxa"/>
          </w:tcPr>
          <w:p w14:paraId="19C75F46" w14:textId="2203632B" w:rsidR="00465C58" w:rsidRPr="00A71E08" w:rsidRDefault="00465C58" w:rsidP="00465C58">
            <w:pPr>
              <w:rPr>
                <w:sz w:val="18"/>
                <w:szCs w:val="18"/>
              </w:rPr>
            </w:pPr>
            <w:hyperlink r:id="rId22" w:history="1">
              <w:r w:rsidRPr="00A71E08">
                <w:rPr>
                  <w:rStyle w:val="Hyperlink"/>
                  <w:sz w:val="18"/>
                  <w:szCs w:val="18"/>
                </w:rPr>
                <w:t>https://www.ausetute.com.au/ionicbond.html</w:t>
              </w:r>
            </w:hyperlink>
          </w:p>
        </w:tc>
      </w:tr>
      <w:tr w:rsidR="00882B33" w14:paraId="40AF85A8" w14:textId="77777777" w:rsidTr="00A71E08">
        <w:tc>
          <w:tcPr>
            <w:tcW w:w="1980" w:type="dxa"/>
          </w:tcPr>
          <w:p w14:paraId="358AC462" w14:textId="12591DBE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Covalent bonding</w:t>
            </w:r>
          </w:p>
        </w:tc>
        <w:tc>
          <w:tcPr>
            <w:tcW w:w="6662" w:type="dxa"/>
          </w:tcPr>
          <w:p w14:paraId="457FEE4E" w14:textId="06F163FC" w:rsidR="003065F4" w:rsidRDefault="005D19D0" w:rsidP="00D25009">
            <w:r>
              <w:t>Attraction between two non-metal atoms and their shared valence electrons</w:t>
            </w:r>
          </w:p>
        </w:tc>
        <w:tc>
          <w:tcPr>
            <w:tcW w:w="6804" w:type="dxa"/>
          </w:tcPr>
          <w:p w14:paraId="082BE810" w14:textId="6CD2186F" w:rsidR="003065F4" w:rsidRPr="00A71E08" w:rsidRDefault="00F94C68" w:rsidP="00D25009">
            <w:pPr>
              <w:rPr>
                <w:sz w:val="18"/>
                <w:szCs w:val="18"/>
              </w:rPr>
            </w:pPr>
            <w:hyperlink r:id="rId23" w:history="1">
              <w:r w:rsidRPr="00A71E08">
                <w:rPr>
                  <w:rStyle w:val="Hyperlink"/>
                  <w:sz w:val="18"/>
                  <w:szCs w:val="18"/>
                </w:rPr>
                <w:t>https://chemfiesta.org/2015/01/16/properties-of-covalent-compounds/</w:t>
              </w:r>
            </w:hyperlink>
          </w:p>
          <w:p w14:paraId="279CAD42" w14:textId="491A11DB" w:rsidR="00F94C68" w:rsidRPr="00A71E08" w:rsidRDefault="00F94C68" w:rsidP="00D25009">
            <w:pPr>
              <w:rPr>
                <w:sz w:val="18"/>
                <w:szCs w:val="18"/>
              </w:rPr>
            </w:pPr>
          </w:p>
        </w:tc>
      </w:tr>
      <w:tr w:rsidR="00882B33" w14:paraId="6E6DB73F" w14:textId="77777777" w:rsidTr="00A71E08">
        <w:tc>
          <w:tcPr>
            <w:tcW w:w="1980" w:type="dxa"/>
          </w:tcPr>
          <w:p w14:paraId="28A75F37" w14:textId="64AC8985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Valence-shell</w:t>
            </w:r>
          </w:p>
        </w:tc>
        <w:tc>
          <w:tcPr>
            <w:tcW w:w="6662" w:type="dxa"/>
          </w:tcPr>
          <w:p w14:paraId="71F0C6B1" w14:textId="34B50625" w:rsidR="003065F4" w:rsidRDefault="004103F0" w:rsidP="00D25009">
            <w:r>
              <w:t>Outermost electron shell</w:t>
            </w:r>
          </w:p>
        </w:tc>
        <w:tc>
          <w:tcPr>
            <w:tcW w:w="6804" w:type="dxa"/>
          </w:tcPr>
          <w:p w14:paraId="37FC8B03" w14:textId="2C9ADAA1" w:rsidR="008D405F" w:rsidRPr="00A71E08" w:rsidRDefault="008D405F" w:rsidP="008D405F">
            <w:pPr>
              <w:rPr>
                <w:sz w:val="18"/>
                <w:szCs w:val="18"/>
              </w:rPr>
            </w:pPr>
            <w:hyperlink r:id="rId24" w:history="1">
              <w:r w:rsidRPr="00A71E08">
                <w:rPr>
                  <w:rStyle w:val="Hyperlink"/>
                  <w:sz w:val="18"/>
                  <w:szCs w:val="18"/>
                </w:rPr>
                <w:t>https://socratic.org/questions/what-is-a-valence-shell</w:t>
              </w:r>
            </w:hyperlink>
          </w:p>
        </w:tc>
      </w:tr>
      <w:tr w:rsidR="00882B33" w14:paraId="748D6F07" w14:textId="77777777" w:rsidTr="00A71E08">
        <w:tc>
          <w:tcPr>
            <w:tcW w:w="1980" w:type="dxa"/>
          </w:tcPr>
          <w:p w14:paraId="021BDED5" w14:textId="10848ACF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Valence electrons</w:t>
            </w:r>
          </w:p>
        </w:tc>
        <w:tc>
          <w:tcPr>
            <w:tcW w:w="6662" w:type="dxa"/>
          </w:tcPr>
          <w:p w14:paraId="64EB0F5F" w14:textId="4B44FAAD" w:rsidR="003065F4" w:rsidRDefault="00B31D4A" w:rsidP="00B31D4A">
            <w:r>
              <w:t>Outermost electrons</w:t>
            </w:r>
          </w:p>
        </w:tc>
        <w:tc>
          <w:tcPr>
            <w:tcW w:w="6804" w:type="dxa"/>
          </w:tcPr>
          <w:p w14:paraId="02403712" w14:textId="3C86D10A" w:rsidR="00DC391D" w:rsidRPr="00A71E08" w:rsidRDefault="00A71E08" w:rsidP="00DC391D">
            <w:pPr>
              <w:rPr>
                <w:sz w:val="18"/>
                <w:szCs w:val="18"/>
              </w:rPr>
            </w:pPr>
            <w:hyperlink r:id="rId25" w:history="1">
              <w:r w:rsidR="00DC391D" w:rsidRPr="00A71E08">
                <w:rPr>
                  <w:rStyle w:val="Hyperlink"/>
                  <w:sz w:val="18"/>
                  <w:szCs w:val="18"/>
                </w:rPr>
                <w:t>https://www.thoughtco.com/definition-of-valence-electron-in-chemistry-605938</w:t>
              </w:r>
            </w:hyperlink>
          </w:p>
        </w:tc>
      </w:tr>
      <w:tr w:rsidR="00882B33" w14:paraId="35D63FD6" w14:textId="77777777" w:rsidTr="00A71E08">
        <w:tc>
          <w:tcPr>
            <w:tcW w:w="1980" w:type="dxa"/>
          </w:tcPr>
          <w:p w14:paraId="3F0BFB38" w14:textId="05EDAF81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Delocalised</w:t>
            </w:r>
            <w:r w:rsidR="003D2F31" w:rsidRPr="00A71E08">
              <w:rPr>
                <w:b/>
                <w:bCs/>
                <w:sz w:val="24"/>
                <w:szCs w:val="24"/>
              </w:rPr>
              <w:t xml:space="preserve"> electrons</w:t>
            </w:r>
          </w:p>
        </w:tc>
        <w:tc>
          <w:tcPr>
            <w:tcW w:w="6662" w:type="dxa"/>
          </w:tcPr>
          <w:p w14:paraId="5DD6026A" w14:textId="7575E0FD" w:rsidR="003065F4" w:rsidRDefault="003F6329" w:rsidP="00D25009">
            <w:r>
              <w:t>Free to move around</w:t>
            </w:r>
            <w:r w:rsidR="000A0236">
              <w:t xml:space="preserve">, not specific to a </w:t>
            </w:r>
            <w:r w:rsidR="00C4304F">
              <w:t>single</w:t>
            </w:r>
            <w:r w:rsidR="000A0236">
              <w:t xml:space="preserve"> atom</w:t>
            </w:r>
            <w:r w:rsidR="00A74FDD">
              <w:t xml:space="preserve"> or pair of atoms</w:t>
            </w:r>
          </w:p>
        </w:tc>
        <w:tc>
          <w:tcPr>
            <w:tcW w:w="6804" w:type="dxa"/>
          </w:tcPr>
          <w:p w14:paraId="49B16757" w14:textId="1BC0889A" w:rsidR="004758B5" w:rsidRPr="00A71E08" w:rsidRDefault="00A71E08" w:rsidP="004758B5">
            <w:pPr>
              <w:rPr>
                <w:sz w:val="18"/>
                <w:szCs w:val="18"/>
              </w:rPr>
            </w:pPr>
            <w:hyperlink r:id="rId26" w:history="1">
              <w:r w:rsidR="004758B5" w:rsidRPr="00A71E08">
                <w:rPr>
                  <w:rStyle w:val="Hyperlink"/>
                  <w:sz w:val="18"/>
                  <w:szCs w:val="18"/>
                </w:rPr>
                <w:t>https://www.thoughtco.com/definition-of-delocalized-electron-605003</w:t>
              </w:r>
            </w:hyperlink>
          </w:p>
        </w:tc>
      </w:tr>
      <w:tr w:rsidR="005D62C3" w14:paraId="17CA01EC" w14:textId="77777777" w:rsidTr="00A71E08">
        <w:tc>
          <w:tcPr>
            <w:tcW w:w="1980" w:type="dxa"/>
          </w:tcPr>
          <w:p w14:paraId="27E799F2" w14:textId="28625E35" w:rsidR="005D62C3" w:rsidRPr="00A71E08" w:rsidRDefault="005D62C3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Molecular formula</w:t>
            </w:r>
          </w:p>
        </w:tc>
        <w:tc>
          <w:tcPr>
            <w:tcW w:w="6662" w:type="dxa"/>
          </w:tcPr>
          <w:p w14:paraId="7B0992FB" w14:textId="3780E97A" w:rsidR="005D62C3" w:rsidRDefault="00631D21" w:rsidP="00D25009">
            <w:r>
              <w:t>Number of each element in each molecule</w:t>
            </w:r>
          </w:p>
        </w:tc>
        <w:tc>
          <w:tcPr>
            <w:tcW w:w="6804" w:type="dxa"/>
          </w:tcPr>
          <w:p w14:paraId="39589E9F" w14:textId="7A76F7FB" w:rsidR="003D6940" w:rsidRPr="00A71E08" w:rsidRDefault="00A71E08" w:rsidP="004B0FF9">
            <w:pPr>
              <w:rPr>
                <w:sz w:val="18"/>
                <w:szCs w:val="18"/>
              </w:rPr>
            </w:pPr>
            <w:hyperlink r:id="rId27" w:history="1">
              <w:r w:rsidR="003D6940" w:rsidRPr="00A71E08">
                <w:rPr>
                  <w:rStyle w:val="Hyperlink"/>
                  <w:sz w:val="18"/>
                  <w:szCs w:val="18"/>
                </w:rPr>
                <w:t>https://www.thoughtco.com/molecular-and-simplest-formula-problem-609514</w:t>
              </w:r>
            </w:hyperlink>
          </w:p>
        </w:tc>
      </w:tr>
      <w:tr w:rsidR="00882B33" w14:paraId="10822993" w14:textId="77777777" w:rsidTr="00A71E08">
        <w:tc>
          <w:tcPr>
            <w:tcW w:w="1980" w:type="dxa"/>
          </w:tcPr>
          <w:p w14:paraId="4D7ABC70" w14:textId="2CF30498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Empirical formula</w:t>
            </w:r>
          </w:p>
        </w:tc>
        <w:tc>
          <w:tcPr>
            <w:tcW w:w="6662" w:type="dxa"/>
          </w:tcPr>
          <w:p w14:paraId="476420A4" w14:textId="1676F753" w:rsidR="003065F4" w:rsidRDefault="00C346AE" w:rsidP="00D25009">
            <w:r>
              <w:t>Ratio</w:t>
            </w:r>
            <w:r w:rsidR="00C4304F">
              <w:t xml:space="preserve"> of each element in the compound (simplest whole number)</w:t>
            </w:r>
          </w:p>
        </w:tc>
        <w:tc>
          <w:tcPr>
            <w:tcW w:w="6804" w:type="dxa"/>
          </w:tcPr>
          <w:p w14:paraId="789BEA8D" w14:textId="4495120C" w:rsidR="00ED128A" w:rsidRPr="00A71E08" w:rsidRDefault="00A71E08" w:rsidP="00ED128A">
            <w:pPr>
              <w:rPr>
                <w:sz w:val="18"/>
                <w:szCs w:val="18"/>
              </w:rPr>
            </w:pPr>
            <w:hyperlink r:id="rId28" w:history="1">
              <w:r w:rsidR="00ED128A" w:rsidRPr="00A71E08">
                <w:rPr>
                  <w:rStyle w:val="Hyperlink"/>
                  <w:sz w:val="18"/>
                  <w:szCs w:val="18"/>
                </w:rPr>
                <w:t>https://www.thoughtco.com/empirical-formula-practice-test-questions-604118</w:t>
              </w:r>
            </w:hyperlink>
          </w:p>
        </w:tc>
      </w:tr>
      <w:tr w:rsidR="00882B33" w14:paraId="3053129D" w14:textId="77777777" w:rsidTr="00A71E08">
        <w:tc>
          <w:tcPr>
            <w:tcW w:w="1980" w:type="dxa"/>
          </w:tcPr>
          <w:p w14:paraId="1FF42F40" w14:textId="09453F6E" w:rsidR="003065F4" w:rsidRPr="00A71E08" w:rsidRDefault="003065F4" w:rsidP="00D25009">
            <w:pPr>
              <w:rPr>
                <w:b/>
                <w:bCs/>
                <w:sz w:val="24"/>
                <w:szCs w:val="24"/>
              </w:rPr>
            </w:pPr>
            <w:r w:rsidRPr="00A71E08">
              <w:rPr>
                <w:b/>
                <w:bCs/>
                <w:sz w:val="24"/>
                <w:szCs w:val="24"/>
              </w:rPr>
              <w:t>Polarity</w:t>
            </w:r>
          </w:p>
        </w:tc>
        <w:tc>
          <w:tcPr>
            <w:tcW w:w="6662" w:type="dxa"/>
          </w:tcPr>
          <w:p w14:paraId="368BA21D" w14:textId="73784223" w:rsidR="003065F4" w:rsidRDefault="00A10368" w:rsidP="00D25009">
            <w:r>
              <w:t xml:space="preserve">The </w:t>
            </w:r>
            <w:r w:rsidR="0074727F">
              <w:t>unequal</w:t>
            </w:r>
            <w:r w:rsidR="005F5B0E">
              <w:t xml:space="preserve"> sharing of </w:t>
            </w:r>
            <w:r w:rsidR="0074727F">
              <w:t>electrons in a covalent bond</w:t>
            </w:r>
          </w:p>
        </w:tc>
        <w:tc>
          <w:tcPr>
            <w:tcW w:w="6804" w:type="dxa"/>
          </w:tcPr>
          <w:p w14:paraId="75C56225" w14:textId="3171F053" w:rsidR="0074727F" w:rsidRPr="00A71E08" w:rsidRDefault="00A71E08" w:rsidP="0074727F">
            <w:pPr>
              <w:rPr>
                <w:sz w:val="18"/>
                <w:szCs w:val="18"/>
              </w:rPr>
            </w:pPr>
            <w:hyperlink r:id="rId29" w:history="1">
              <w:r w:rsidR="0074727F" w:rsidRPr="00A71E08">
                <w:rPr>
                  <w:rStyle w:val="Hyperlink"/>
                  <w:sz w:val="18"/>
                  <w:szCs w:val="18"/>
                </w:rPr>
                <w:t>https://www.chegg.com/homework-help/definitions/bond-polarity-6</w:t>
              </w:r>
            </w:hyperlink>
          </w:p>
        </w:tc>
      </w:tr>
    </w:tbl>
    <w:p w14:paraId="540D7528" w14:textId="022E0D59" w:rsidR="007A102D" w:rsidRDefault="007A102D"/>
    <w:p w14:paraId="3BC2CA87" w14:textId="3974E2E1" w:rsidR="003251C4" w:rsidRDefault="003251C4">
      <w:r>
        <w:t xml:space="preserve">More chemistry glossary here: </w:t>
      </w:r>
      <w:hyperlink r:id="rId30" w:history="1">
        <w:r w:rsidRPr="006C2862">
          <w:rPr>
            <w:rStyle w:val="Hyperlink"/>
          </w:rPr>
          <w:t>https://sciencenotes.org/chemistry-dictionary-c-chemistry-definitions/</w:t>
        </w:r>
      </w:hyperlink>
    </w:p>
    <w:p w14:paraId="57B8E043" w14:textId="77777777" w:rsidR="003251C4" w:rsidRDefault="003251C4"/>
    <w:sectPr w:rsidR="003251C4" w:rsidSect="00A71E0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AE7FAE"/>
    <w:multiLevelType w:val="hybridMultilevel"/>
    <w:tmpl w:val="13863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tbQwMTMzNDA0tTRW0lEKTi0uzszPAykwqgUAfcnqJSwAAAA="/>
  </w:docVars>
  <w:rsids>
    <w:rsidRoot w:val="008C5620"/>
    <w:rsid w:val="00056B8E"/>
    <w:rsid w:val="000A0236"/>
    <w:rsid w:val="000A72DB"/>
    <w:rsid w:val="000B722C"/>
    <w:rsid w:val="000C1B51"/>
    <w:rsid w:val="000E422C"/>
    <w:rsid w:val="0016652D"/>
    <w:rsid w:val="00172ED4"/>
    <w:rsid w:val="001C4AB6"/>
    <w:rsid w:val="001F4529"/>
    <w:rsid w:val="00200D28"/>
    <w:rsid w:val="00207E37"/>
    <w:rsid w:val="002610CA"/>
    <w:rsid w:val="002A1A52"/>
    <w:rsid w:val="002B3410"/>
    <w:rsid w:val="002D2587"/>
    <w:rsid w:val="002E23BD"/>
    <w:rsid w:val="003065F4"/>
    <w:rsid w:val="003251C4"/>
    <w:rsid w:val="00333A8E"/>
    <w:rsid w:val="003D2F31"/>
    <w:rsid w:val="003D6940"/>
    <w:rsid w:val="003F6329"/>
    <w:rsid w:val="00401D47"/>
    <w:rsid w:val="004033A3"/>
    <w:rsid w:val="004103F0"/>
    <w:rsid w:val="004175DA"/>
    <w:rsid w:val="00426381"/>
    <w:rsid w:val="00445D10"/>
    <w:rsid w:val="00462D83"/>
    <w:rsid w:val="00465C58"/>
    <w:rsid w:val="004758B5"/>
    <w:rsid w:val="004A6D42"/>
    <w:rsid w:val="004B0FF9"/>
    <w:rsid w:val="004B64CB"/>
    <w:rsid w:val="004C63F9"/>
    <w:rsid w:val="004D4D4B"/>
    <w:rsid w:val="004D4EC2"/>
    <w:rsid w:val="00561BC6"/>
    <w:rsid w:val="005D19D0"/>
    <w:rsid w:val="005D62C3"/>
    <w:rsid w:val="005F5B0E"/>
    <w:rsid w:val="00631D21"/>
    <w:rsid w:val="00672072"/>
    <w:rsid w:val="006F6CA5"/>
    <w:rsid w:val="0070783E"/>
    <w:rsid w:val="00723EAF"/>
    <w:rsid w:val="007275BF"/>
    <w:rsid w:val="00737800"/>
    <w:rsid w:val="0074727F"/>
    <w:rsid w:val="007740EE"/>
    <w:rsid w:val="007A102D"/>
    <w:rsid w:val="00856102"/>
    <w:rsid w:val="00882B33"/>
    <w:rsid w:val="008B27C3"/>
    <w:rsid w:val="008C5620"/>
    <w:rsid w:val="008D405F"/>
    <w:rsid w:val="008E3B11"/>
    <w:rsid w:val="00955A88"/>
    <w:rsid w:val="00967537"/>
    <w:rsid w:val="009B1B86"/>
    <w:rsid w:val="009F6025"/>
    <w:rsid w:val="00A03CFA"/>
    <w:rsid w:val="00A0454C"/>
    <w:rsid w:val="00A10368"/>
    <w:rsid w:val="00A4518F"/>
    <w:rsid w:val="00A451EB"/>
    <w:rsid w:val="00A71E08"/>
    <w:rsid w:val="00A74FDD"/>
    <w:rsid w:val="00AA3D39"/>
    <w:rsid w:val="00AC6030"/>
    <w:rsid w:val="00B31D4A"/>
    <w:rsid w:val="00B67668"/>
    <w:rsid w:val="00B87C7D"/>
    <w:rsid w:val="00B9157B"/>
    <w:rsid w:val="00BA3661"/>
    <w:rsid w:val="00BF267F"/>
    <w:rsid w:val="00C12198"/>
    <w:rsid w:val="00C33BD8"/>
    <w:rsid w:val="00C346AE"/>
    <w:rsid w:val="00C4304F"/>
    <w:rsid w:val="00C47E4A"/>
    <w:rsid w:val="00C676AD"/>
    <w:rsid w:val="00C76982"/>
    <w:rsid w:val="00D25009"/>
    <w:rsid w:val="00D75950"/>
    <w:rsid w:val="00D96549"/>
    <w:rsid w:val="00DA7DFC"/>
    <w:rsid w:val="00DB15C0"/>
    <w:rsid w:val="00DB1CC6"/>
    <w:rsid w:val="00DC391D"/>
    <w:rsid w:val="00DD7EBB"/>
    <w:rsid w:val="00E02B94"/>
    <w:rsid w:val="00E759A6"/>
    <w:rsid w:val="00E87D9F"/>
    <w:rsid w:val="00EC70CF"/>
    <w:rsid w:val="00ED128A"/>
    <w:rsid w:val="00ED4733"/>
    <w:rsid w:val="00F94C68"/>
    <w:rsid w:val="00FB4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76F0"/>
  <w15:chartTrackingRefBased/>
  <w15:docId w15:val="{225F1F8E-4048-461F-A946-F8DFECA46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10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10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A102D"/>
    <w:pPr>
      <w:ind w:left="720"/>
      <w:contextualSpacing/>
    </w:pPr>
  </w:style>
  <w:style w:type="table" w:styleId="TableGrid">
    <w:name w:val="Table Grid"/>
    <w:basedOn w:val="TableNormal"/>
    <w:uiPriority w:val="39"/>
    <w:rsid w:val="009B1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5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54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75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75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10CA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263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38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oughtco.com/definition-of-emission-spectrum-605081" TargetMode="External"/><Relationship Id="rId13" Type="http://schemas.openxmlformats.org/officeDocument/2006/relationships/hyperlink" Target="https://www.thoughtco.com/definition-of-monatomic-ion-605372" TargetMode="External"/><Relationship Id="rId18" Type="http://schemas.openxmlformats.org/officeDocument/2006/relationships/hyperlink" Target="https://www.worldofmolecules.com/what-is-a-molecule.html" TargetMode="External"/><Relationship Id="rId26" Type="http://schemas.openxmlformats.org/officeDocument/2006/relationships/hyperlink" Target="https://www.thoughtco.com/definition-of-delocalized-electron-60500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thoughtco.com/metallic-bond-definition-properties-and-examples-4117948" TargetMode="External"/><Relationship Id="rId7" Type="http://schemas.openxmlformats.org/officeDocument/2006/relationships/hyperlink" Target="https://www.thoughtco.com/physical-properties-of-matter-608343" TargetMode="External"/><Relationship Id="rId12" Type="http://schemas.openxmlformats.org/officeDocument/2006/relationships/hyperlink" Target="https://www.thoughtco.com/definition-of-isotopes-and-examples-604541" TargetMode="External"/><Relationship Id="rId17" Type="http://schemas.openxmlformats.org/officeDocument/2006/relationships/hyperlink" Target="https://www.thoughtco.com/definition-of-electronegativity-604347" TargetMode="External"/><Relationship Id="rId25" Type="http://schemas.openxmlformats.org/officeDocument/2006/relationships/hyperlink" Target="https://www.thoughtco.com/definition-of-valence-electron-in-chemistry-60593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houghtco.com/what-is-valence-or-valency-606459" TargetMode="External"/><Relationship Id="rId20" Type="http://schemas.openxmlformats.org/officeDocument/2006/relationships/hyperlink" Target="https://depts.washington.edu/matseed/ces_guide/bonding.htm" TargetMode="External"/><Relationship Id="rId29" Type="http://schemas.openxmlformats.org/officeDocument/2006/relationships/hyperlink" Target="https://www.chegg.com/homework-help/definitions/bond-polarity-6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houghtco.com/chemical-properties-of-matter-608337" TargetMode="External"/><Relationship Id="rId11" Type="http://schemas.openxmlformats.org/officeDocument/2006/relationships/hyperlink" Target="https://www.thoughtco.com/elementary-and-subatomic-particles-4118943" TargetMode="External"/><Relationship Id="rId24" Type="http://schemas.openxmlformats.org/officeDocument/2006/relationships/hyperlink" Target="https://socratic.org/questions/what-is-a-valence-shell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en.wikipedia.org/wiki/Nanomaterials" TargetMode="External"/><Relationship Id="rId15" Type="http://schemas.openxmlformats.org/officeDocument/2006/relationships/hyperlink" Target="https://www.thoughtco.com/definition-of-atomic-radius-604377" TargetMode="External"/><Relationship Id="rId23" Type="http://schemas.openxmlformats.org/officeDocument/2006/relationships/hyperlink" Target="https://chemfiesta.org/2015/01/16/properties-of-covalent-compounds/" TargetMode="External"/><Relationship Id="rId28" Type="http://schemas.openxmlformats.org/officeDocument/2006/relationships/hyperlink" Target="https://www.thoughtco.com/empirical-formula-practice-test-questions-604118" TargetMode="External"/><Relationship Id="rId10" Type="http://schemas.openxmlformats.org/officeDocument/2006/relationships/hyperlink" Target="https://www.ck12.org/c/physical-science/energy-level/lesson/Energy-Level-MS-PS/" TargetMode="External"/><Relationship Id="rId19" Type="http://schemas.openxmlformats.org/officeDocument/2006/relationships/hyperlink" Target="https://www.open.edu/openlearn/ocw/mod/oucontent/view.php?id=72184&amp;section=2.2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astronomy.swin.edu.au/cosmos/a/absorption+line" TargetMode="External"/><Relationship Id="rId14" Type="http://schemas.openxmlformats.org/officeDocument/2006/relationships/hyperlink" Target="https://www.thoughtco.com/what-is-a-mole-and-why-are-moles-used-602108" TargetMode="External"/><Relationship Id="rId22" Type="http://schemas.openxmlformats.org/officeDocument/2006/relationships/hyperlink" Target="https://www.ausetute.com.au/ionicbond.html" TargetMode="External"/><Relationship Id="rId27" Type="http://schemas.openxmlformats.org/officeDocument/2006/relationships/hyperlink" Target="https://www.thoughtco.com/molecular-and-simplest-formula-problem-609514" TargetMode="External"/><Relationship Id="rId30" Type="http://schemas.openxmlformats.org/officeDocument/2006/relationships/hyperlink" Target="https://sciencenotes.org/chemistry-dictionary-c-chemistry-defini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86</cp:revision>
  <dcterms:created xsi:type="dcterms:W3CDTF">2019-04-03T10:10:00Z</dcterms:created>
  <dcterms:modified xsi:type="dcterms:W3CDTF">2019-04-28T11:49:00Z</dcterms:modified>
</cp:coreProperties>
</file>